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01FD17DB" w:rsidR="00501BEB" w:rsidRDefault="00C72EE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2D9D98FF">
                <wp:simplePos x="0" y="0"/>
                <wp:positionH relativeFrom="column">
                  <wp:posOffset>4476750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6D642E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6D642E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6" style="position:absolute;margin-left:352.5pt;margin-top:392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7Fxmhd4AAAAMAQAADwAAAAAAAAAAAAAAAAAIBAAAZHJzL2Rvd25yZXYu&#10;eG1sUEsFBgAAAAAEAAQA8wAAABMFAAAAAA==&#10;" filled="f" stroked="f">
                <v:textbox inset="2.53958mm,1.2694mm,2.53958mm,1.2694mm">
                  <w:txbxContent>
                    <w:p w14:paraId="3944F3F6" w14:textId="77777777" w:rsidR="00A84C3E" w:rsidRPr="006D642E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6D642E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426C61D" wp14:editId="4094D6D9">
                <wp:simplePos x="0" y="0"/>
                <wp:positionH relativeFrom="column">
                  <wp:posOffset>4171950</wp:posOffset>
                </wp:positionH>
                <wp:positionV relativeFrom="paragraph">
                  <wp:posOffset>1885950</wp:posOffset>
                </wp:positionV>
                <wp:extent cx="3248025" cy="771525"/>
                <wp:effectExtent l="0" t="0" r="0" b="9525"/>
                <wp:wrapNone/>
                <wp:docPr id="1768597876" name="Rectangle 1768597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31463F" w14:textId="77777777" w:rsidR="003B1648" w:rsidRPr="006D642E" w:rsidRDefault="003B1648" w:rsidP="003B164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2060"/>
                                <w:sz w:val="84"/>
                                <w:szCs w:val="84"/>
                              </w:rPr>
                            </w:pPr>
                            <w:r w:rsidRPr="006D642E">
                              <w:rPr>
                                <w:rFonts w:ascii="Hero Junior Super" w:eastAsia="Hero Junior Super" w:hAnsi="Hero Junior Super" w:cs="Hero Junior Super"/>
                                <w:color w:val="00206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6C61D" id="Rectangle 1768597876" o:spid="_x0000_s1027" style="position:absolute;margin-left:328.5pt;margin-top:148.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" filled="f" stroked="f">
                <v:textbox inset="2.53958mm,1.2694mm,2.53958mm,1.2694mm">
                  <w:txbxContent>
                    <w:p w14:paraId="1831463F" w14:textId="77777777" w:rsidR="003B1648" w:rsidRPr="006D642E" w:rsidRDefault="003B1648" w:rsidP="003B1648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2060"/>
                          <w:sz w:val="84"/>
                          <w:szCs w:val="84"/>
                        </w:rPr>
                      </w:pPr>
                      <w:r w:rsidRPr="006D642E">
                        <w:rPr>
                          <w:rFonts w:ascii="Hero Junior Super" w:eastAsia="Hero Junior Super" w:hAnsi="Hero Junior Super" w:cs="Hero Junior Super"/>
                          <w:color w:val="00206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7ABB4" w14:textId="77777777" w:rsidR="00D82C14" w:rsidRDefault="00D82C14" w:rsidP="00B6374C">
      <w:pPr>
        <w:spacing w:after="0" w:line="240" w:lineRule="auto"/>
      </w:pPr>
      <w:r>
        <w:separator/>
      </w:r>
    </w:p>
  </w:endnote>
  <w:endnote w:type="continuationSeparator" w:id="0">
    <w:p w14:paraId="27FE2622" w14:textId="77777777" w:rsidR="00D82C14" w:rsidRDefault="00D82C1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7C2D8C7-03F1-496D-BFEC-A426F042E85D}"/>
    <w:embedItalic r:id="rId2" w:fontKey="{8F91E62C-7224-4307-A34C-F8CF515E462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56504646-F27C-480A-BE23-ACDD301E199F}"/>
    <w:embedItalic r:id="rId4" w:fontKey="{512C76F0-33BC-4183-8FBF-40E882BFDC1E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A5FB1324-93CD-4123-BC6F-7E84CA5D58F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D2690" w14:textId="77777777" w:rsidR="00D82C14" w:rsidRDefault="00D82C14" w:rsidP="00B6374C">
      <w:pPr>
        <w:spacing w:after="0" w:line="240" w:lineRule="auto"/>
      </w:pPr>
      <w:r>
        <w:separator/>
      </w:r>
    </w:p>
  </w:footnote>
  <w:footnote w:type="continuationSeparator" w:id="0">
    <w:p w14:paraId="4E6758D0" w14:textId="77777777" w:rsidR="00D82C14" w:rsidRDefault="00D82C1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4446AC7" w:rsidR="00B6374C" w:rsidRDefault="006D642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B4AD718" wp14:editId="0EFC68BE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41138725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344B93"/>
    <w:rsid w:val="003B1648"/>
    <w:rsid w:val="004307AB"/>
    <w:rsid w:val="00501BEB"/>
    <w:rsid w:val="0053532C"/>
    <w:rsid w:val="00601E74"/>
    <w:rsid w:val="00692CB8"/>
    <w:rsid w:val="006A0110"/>
    <w:rsid w:val="006D642E"/>
    <w:rsid w:val="007C3B67"/>
    <w:rsid w:val="00A04D93"/>
    <w:rsid w:val="00A84C3E"/>
    <w:rsid w:val="00A87FD7"/>
    <w:rsid w:val="00B03B70"/>
    <w:rsid w:val="00B519E5"/>
    <w:rsid w:val="00B6374C"/>
    <w:rsid w:val="00C72EE0"/>
    <w:rsid w:val="00D32BCC"/>
    <w:rsid w:val="00D46EFE"/>
    <w:rsid w:val="00D82C14"/>
    <w:rsid w:val="00F71AC6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1T13:50:00Z</dcterms:modified>
</cp:coreProperties>
</file>